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507F3" w14:textId="2B3AC93A" w:rsidR="00391DFC" w:rsidRPr="00281478" w:rsidRDefault="00391DFC" w:rsidP="0028147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</w:pPr>
      <w:r w:rsidRPr="00281478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>CS421/621L Lab02</w:t>
      </w:r>
    </w:p>
    <w:p w14:paraId="09469323" w14:textId="0CF07DE8" w:rsidR="00391DFC" w:rsidRPr="00281478" w:rsidRDefault="00391DFC" w:rsidP="00281478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</w:pPr>
      <w:r w:rsidRPr="00281478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 xml:space="preserve">Designing a simple and scientific calculator using </w:t>
      </w:r>
      <w:r w:rsidRPr="00281478">
        <w:rPr>
          <w:rFonts w:ascii="Times New Roman" w:eastAsia="Times New Roman" w:hAnsi="Times New Roman" w:cs="Times New Roman"/>
          <w:b/>
          <w:bCs/>
          <w:i/>
          <w:sz w:val="40"/>
          <w:szCs w:val="40"/>
          <w:lang w:eastAsia="en-IN"/>
        </w:rPr>
        <w:t>HTML, CSS</w:t>
      </w:r>
      <w:r w:rsidRPr="00281478">
        <w:rPr>
          <w:rFonts w:ascii="Times New Roman" w:eastAsia="Times New Roman" w:hAnsi="Times New Roman" w:cs="Times New Roman"/>
          <w:b/>
          <w:bCs/>
          <w:sz w:val="40"/>
          <w:szCs w:val="40"/>
          <w:lang w:eastAsia="en-IN"/>
        </w:rPr>
        <w:t xml:space="preserve"> and </w:t>
      </w:r>
      <w:r w:rsidRPr="00281478">
        <w:rPr>
          <w:rFonts w:ascii="Times New Roman" w:eastAsia="Times New Roman" w:hAnsi="Times New Roman" w:cs="Times New Roman"/>
          <w:b/>
          <w:bCs/>
          <w:i/>
          <w:sz w:val="40"/>
          <w:szCs w:val="40"/>
          <w:lang w:eastAsia="en-IN"/>
        </w:rPr>
        <w:t>JavaScript</w:t>
      </w:r>
    </w:p>
    <w:p w14:paraId="6B2B41C9" w14:textId="77777777" w:rsidR="00C02BE7" w:rsidRDefault="00C02BE7" w:rsidP="009E1285">
      <w:pPr>
        <w:ind w:left="720" w:hanging="360"/>
      </w:pPr>
    </w:p>
    <w:p w14:paraId="5C789C50" w14:textId="0E55A90A" w:rsidR="009E1285" w:rsidRDefault="009E1285" w:rsidP="009E1285">
      <w:pPr>
        <w:pStyle w:val="ListParagraph"/>
      </w:pPr>
      <w:r>
        <w:t>Design a simple calculator using HTML, CSS and JavaScript.</w:t>
      </w:r>
      <w:r w:rsidR="00374771">
        <w:t xml:space="preserve"> </w:t>
      </w:r>
    </w:p>
    <w:p w14:paraId="0742A1B4" w14:textId="77777777" w:rsidR="00374771" w:rsidRDefault="00374771" w:rsidP="009E1285">
      <w:pPr>
        <w:pStyle w:val="ListParagraph"/>
      </w:pPr>
    </w:p>
    <w:p w14:paraId="2C36B0D5" w14:textId="77777777" w:rsidR="009E1285" w:rsidRDefault="009E1285" w:rsidP="009E1285">
      <w:pPr>
        <w:pStyle w:val="ListParagraph"/>
      </w:pPr>
      <w:r>
        <w:t xml:space="preserve">A simple calculator should display four functions: </w:t>
      </w:r>
    </w:p>
    <w:p w14:paraId="067CB6C3" w14:textId="77777777" w:rsidR="009E1285" w:rsidRDefault="009E1285" w:rsidP="009E1285">
      <w:pPr>
        <w:pStyle w:val="ListParagraph"/>
      </w:pPr>
    </w:p>
    <w:p w14:paraId="2557261A" w14:textId="1B5D784F" w:rsidR="009E1285" w:rsidRDefault="009E1285" w:rsidP="009E1285">
      <w:pPr>
        <w:pStyle w:val="ListParagraph"/>
        <w:numPr>
          <w:ilvl w:val="0"/>
          <w:numId w:val="2"/>
        </w:numPr>
      </w:pPr>
      <w:r>
        <w:t>Addition of two numbers</w:t>
      </w:r>
    </w:p>
    <w:p w14:paraId="21BD7997" w14:textId="77777777" w:rsidR="009E1285" w:rsidRDefault="009E1285" w:rsidP="009E1285">
      <w:pPr>
        <w:pStyle w:val="ListParagraph"/>
        <w:numPr>
          <w:ilvl w:val="0"/>
          <w:numId w:val="2"/>
        </w:numPr>
      </w:pPr>
      <w:r>
        <w:t>Subtraction of two numbers</w:t>
      </w:r>
    </w:p>
    <w:p w14:paraId="21FF7739" w14:textId="77777777" w:rsidR="009E1285" w:rsidRDefault="009E1285" w:rsidP="009E1285">
      <w:pPr>
        <w:pStyle w:val="ListParagraph"/>
        <w:numPr>
          <w:ilvl w:val="0"/>
          <w:numId w:val="2"/>
        </w:numPr>
      </w:pPr>
      <w:r>
        <w:t xml:space="preserve">Multiplication of two numbers, and </w:t>
      </w:r>
    </w:p>
    <w:p w14:paraId="185A13AD" w14:textId="77777777" w:rsidR="009E1285" w:rsidRDefault="009E1285" w:rsidP="009E1285">
      <w:pPr>
        <w:pStyle w:val="ListParagraph"/>
        <w:numPr>
          <w:ilvl w:val="0"/>
          <w:numId w:val="2"/>
        </w:numPr>
      </w:pPr>
      <w:r>
        <w:t>Division of two numbers</w:t>
      </w:r>
    </w:p>
    <w:p w14:paraId="09AC9475" w14:textId="77777777" w:rsidR="00275F6E" w:rsidRDefault="00275F6E" w:rsidP="00275F6E">
      <w:pPr>
        <w:pStyle w:val="ListParagraph"/>
      </w:pPr>
    </w:p>
    <w:p w14:paraId="40D7992C" w14:textId="44DC3B12" w:rsidR="006A0D3E" w:rsidRDefault="004B01D9" w:rsidP="00281478">
      <w:pPr>
        <w:pStyle w:val="ListParagraph"/>
        <w:numPr>
          <w:ilvl w:val="0"/>
          <w:numId w:val="1"/>
        </w:numPr>
      </w:pPr>
      <w:r>
        <w:t xml:space="preserve">Please extend the simple calculator to </w:t>
      </w:r>
      <w:r w:rsidR="00441DA3">
        <w:t xml:space="preserve">a scientific calculator </w:t>
      </w:r>
      <w:r w:rsidR="00697D31">
        <w:t>implementing two or more functions</w:t>
      </w:r>
      <w:r w:rsidR="00727B29">
        <w:t xml:space="preserve"> such as a) calculating the square root of a number b) calculating sin, cos and tan functions, c) calculating </w:t>
      </w:r>
      <w:r w:rsidR="005B4F3A">
        <w:t>power of a number.</w:t>
      </w:r>
      <w:r w:rsidR="006A0D3E">
        <w:t xml:space="preserve"> </w:t>
      </w:r>
    </w:p>
    <w:p w14:paraId="4FD308CA" w14:textId="77777777" w:rsidR="00281478" w:rsidRDefault="00281478" w:rsidP="00281478">
      <w:pPr>
        <w:pStyle w:val="ListParagraph"/>
      </w:pPr>
    </w:p>
    <w:p w14:paraId="0FFC814D" w14:textId="7BA2C31B" w:rsidR="006A0D3E" w:rsidRDefault="006A0D3E" w:rsidP="008B5AD0">
      <w:pPr>
        <w:pStyle w:val="ListParagraph"/>
      </w:pPr>
      <w:r>
        <w:t>Design the codes and submit them on GitLab</w:t>
      </w:r>
      <w:r w:rsidR="00AF1407">
        <w:t xml:space="preserve"> along with </w:t>
      </w:r>
      <w:r w:rsidR="002E69A6">
        <w:t>proper</w:t>
      </w:r>
      <w:r w:rsidR="00AF1407">
        <w:t xml:space="preserve"> </w:t>
      </w:r>
      <w:r w:rsidR="00066039">
        <w:t>outputs</w:t>
      </w:r>
      <w:r w:rsidR="00E86812">
        <w:t xml:space="preserve">. </w:t>
      </w:r>
      <w:r w:rsidR="002E69A6">
        <w:t xml:space="preserve">You can also take screenshots for input and output and submit them on GitLab. </w:t>
      </w:r>
    </w:p>
    <w:p w14:paraId="2E23CC02" w14:textId="77777777" w:rsidR="008B5AD0" w:rsidRDefault="008B5AD0" w:rsidP="008B5AD0">
      <w:pPr>
        <w:pStyle w:val="ListParagraph"/>
      </w:pPr>
    </w:p>
    <w:p w14:paraId="0FF11EF6" w14:textId="695A0BA5" w:rsidR="009E2BFF" w:rsidRDefault="009E2BFF" w:rsidP="006A0D3E">
      <w:pPr>
        <w:pStyle w:val="ListParagraph"/>
      </w:pPr>
    </w:p>
    <w:p w14:paraId="3E7D964D" w14:textId="344AC10E" w:rsidR="002C0A8E" w:rsidRPr="00301549" w:rsidRDefault="007909B3" w:rsidP="006A0D3E">
      <w:pPr>
        <w:pStyle w:val="ListParagraph"/>
        <w:rPr>
          <w:b/>
          <w:bCs/>
          <w:sz w:val="32"/>
          <w:szCs w:val="32"/>
          <w:u w:val="single"/>
        </w:rPr>
      </w:pPr>
      <w:r w:rsidRPr="00301549">
        <w:rPr>
          <w:b/>
          <w:bCs/>
          <w:sz w:val="32"/>
          <w:szCs w:val="32"/>
          <w:u w:val="single"/>
        </w:rPr>
        <w:t xml:space="preserve">Important Notes: </w:t>
      </w:r>
    </w:p>
    <w:p w14:paraId="32DD1792" w14:textId="66DDFB94" w:rsidR="007909B3" w:rsidRDefault="007909B3" w:rsidP="006A0D3E">
      <w:pPr>
        <w:pStyle w:val="ListParagraph"/>
      </w:pPr>
    </w:p>
    <w:p w14:paraId="6D0937CD" w14:textId="3E4DF07B" w:rsidR="007909B3" w:rsidRDefault="007909B3" w:rsidP="007909B3">
      <w:pPr>
        <w:pStyle w:val="ListParagraph"/>
        <w:numPr>
          <w:ilvl w:val="0"/>
          <w:numId w:val="3"/>
        </w:numPr>
      </w:pPr>
      <w:r>
        <w:t xml:space="preserve">This exercise contains bonus points. </w:t>
      </w:r>
      <w:r w:rsidR="00FB0397">
        <w:t xml:space="preserve">You are supposed to submit the codes on GitLab </w:t>
      </w:r>
      <w:r w:rsidR="00FA4062">
        <w:t xml:space="preserve">within a week. </w:t>
      </w:r>
      <w:r w:rsidR="00847C5F">
        <w:t xml:space="preserve">Due date for submitting this is June </w:t>
      </w:r>
      <w:r w:rsidR="002F72F3">
        <w:t>23</w:t>
      </w:r>
      <w:r w:rsidR="00847C5F">
        <w:t xml:space="preserve">, </w:t>
      </w:r>
      <w:r w:rsidR="002F72F3">
        <w:t>2020.</w:t>
      </w:r>
      <w:r w:rsidR="00847C5F">
        <w:t xml:space="preserve"> </w:t>
      </w:r>
      <w:r w:rsidR="00820746">
        <w:t xml:space="preserve"> Bonus points will be added to your final homework grades.</w:t>
      </w:r>
    </w:p>
    <w:p w14:paraId="275C2EA2" w14:textId="77777777" w:rsidR="00C61519" w:rsidRDefault="00C61519" w:rsidP="00C61519">
      <w:pPr>
        <w:pStyle w:val="ListParagraph"/>
        <w:ind w:left="1080"/>
      </w:pPr>
    </w:p>
    <w:p w14:paraId="3D30CA39" w14:textId="77777777" w:rsidR="00C61519" w:rsidRDefault="00AA1326" w:rsidP="007909B3">
      <w:pPr>
        <w:pStyle w:val="ListParagraph"/>
        <w:numPr>
          <w:ilvl w:val="0"/>
          <w:numId w:val="3"/>
        </w:numPr>
      </w:pPr>
      <w:r>
        <w:t xml:space="preserve">You can </w:t>
      </w:r>
      <w:r w:rsidR="00924E8E">
        <w:t>browse</w:t>
      </w:r>
      <w:r>
        <w:t xml:space="preserve"> the web for </w:t>
      </w:r>
      <w:r w:rsidR="00924E8E">
        <w:t>looking</w:t>
      </w:r>
      <w:r>
        <w:t xml:space="preserve"> into </w:t>
      </w:r>
      <w:r w:rsidR="00924E8E">
        <w:t xml:space="preserve">different tutorials of HTML, CSS and JavaScript. </w:t>
      </w:r>
      <w:r w:rsidR="00C80A49">
        <w:t xml:space="preserve">You can also check YouTube tutorials for this exercise. </w:t>
      </w:r>
      <w:r w:rsidR="00013512">
        <w:t>However, you can’t copy the code</w:t>
      </w:r>
      <w:r w:rsidR="000202C1">
        <w:t xml:space="preserve"> entirely</w:t>
      </w:r>
      <w:r w:rsidR="00013512">
        <w:t xml:space="preserve"> as per </w:t>
      </w:r>
      <w:r w:rsidR="009968B4">
        <w:t>UAB’s academic dishonesty policy</w:t>
      </w:r>
      <w:r w:rsidR="00013512">
        <w:t xml:space="preserve">. </w:t>
      </w:r>
      <w:r w:rsidR="00060BE8">
        <w:t>You need to come up with your own code.</w:t>
      </w:r>
    </w:p>
    <w:p w14:paraId="13CAAF06" w14:textId="77777777" w:rsidR="00C61519" w:rsidRDefault="00C61519" w:rsidP="00C61519">
      <w:pPr>
        <w:pStyle w:val="ListParagraph"/>
      </w:pPr>
    </w:p>
    <w:p w14:paraId="723407C5" w14:textId="3D445190" w:rsidR="00847C5F" w:rsidRDefault="00797C89" w:rsidP="007909B3">
      <w:pPr>
        <w:pStyle w:val="ListParagraph"/>
        <w:numPr>
          <w:ilvl w:val="0"/>
          <w:numId w:val="3"/>
        </w:numPr>
      </w:pPr>
      <w:r>
        <w:t xml:space="preserve">Please make sure you attach </w:t>
      </w:r>
      <w:r w:rsidR="00B00359">
        <w:t xml:space="preserve">or provide </w:t>
      </w:r>
      <w:r>
        <w:t xml:space="preserve">references for the codes you have come up with in this lab. </w:t>
      </w:r>
      <w:r w:rsidR="00013512">
        <w:t xml:space="preserve"> </w:t>
      </w:r>
    </w:p>
    <w:p w14:paraId="0DD1C7E7" w14:textId="77777777" w:rsidR="003D4D5A" w:rsidRDefault="003D4D5A" w:rsidP="003D4D5A">
      <w:pPr>
        <w:pStyle w:val="ListParagraph"/>
      </w:pPr>
    </w:p>
    <w:p w14:paraId="00F9E4F9" w14:textId="37137A15" w:rsidR="003D4D5A" w:rsidRDefault="003D4D5A" w:rsidP="007909B3">
      <w:pPr>
        <w:pStyle w:val="ListParagraph"/>
        <w:numPr>
          <w:ilvl w:val="0"/>
          <w:numId w:val="3"/>
        </w:numPr>
      </w:pPr>
      <w:r>
        <w:t xml:space="preserve">Feel free to use </w:t>
      </w:r>
      <w:r w:rsidR="003437DB">
        <w:t>any CSS template that you like (again make sure you cite it and  make your own contribution)</w:t>
      </w:r>
    </w:p>
    <w:p w14:paraId="449CE4C2" w14:textId="77777777" w:rsidR="009E2BFF" w:rsidRDefault="009E2BFF" w:rsidP="009968B4"/>
    <w:sectPr w:rsidR="009E2B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36F2B"/>
    <w:multiLevelType w:val="hybridMultilevel"/>
    <w:tmpl w:val="66C4E3CA"/>
    <w:lvl w:ilvl="0" w:tplc="0FA81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BDC1D0A"/>
    <w:multiLevelType w:val="hybridMultilevel"/>
    <w:tmpl w:val="746259F2"/>
    <w:lvl w:ilvl="0" w:tplc="6B88A4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ABC5DF5"/>
    <w:multiLevelType w:val="hybridMultilevel"/>
    <w:tmpl w:val="FE3A89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rUwNTA0NDYzMTJQ0lEKTi0uzszPAykwrAUA1QfKDSwAAAA="/>
  </w:docVars>
  <w:rsids>
    <w:rsidRoot w:val="009E1285"/>
    <w:rsid w:val="00013512"/>
    <w:rsid w:val="000202C1"/>
    <w:rsid w:val="00060BE8"/>
    <w:rsid w:val="00066039"/>
    <w:rsid w:val="001B43D3"/>
    <w:rsid w:val="001F39BC"/>
    <w:rsid w:val="00275F6E"/>
    <w:rsid w:val="00281478"/>
    <w:rsid w:val="002C0A8E"/>
    <w:rsid w:val="002E69A6"/>
    <w:rsid w:val="002F72F3"/>
    <w:rsid w:val="00301549"/>
    <w:rsid w:val="003437DB"/>
    <w:rsid w:val="00374771"/>
    <w:rsid w:val="00391DFC"/>
    <w:rsid w:val="003D4D5A"/>
    <w:rsid w:val="00441DA3"/>
    <w:rsid w:val="004B01D9"/>
    <w:rsid w:val="005B4F3A"/>
    <w:rsid w:val="00697D31"/>
    <w:rsid w:val="006A0D3E"/>
    <w:rsid w:val="006D4190"/>
    <w:rsid w:val="006F496E"/>
    <w:rsid w:val="00727B29"/>
    <w:rsid w:val="007909B3"/>
    <w:rsid w:val="00797C89"/>
    <w:rsid w:val="00820746"/>
    <w:rsid w:val="00847C5F"/>
    <w:rsid w:val="008B5AD0"/>
    <w:rsid w:val="00924E8E"/>
    <w:rsid w:val="009968B4"/>
    <w:rsid w:val="009B7059"/>
    <w:rsid w:val="009E1285"/>
    <w:rsid w:val="009E2BFF"/>
    <w:rsid w:val="009F4EA8"/>
    <w:rsid w:val="00AA1326"/>
    <w:rsid w:val="00AF1407"/>
    <w:rsid w:val="00B00359"/>
    <w:rsid w:val="00C02BE7"/>
    <w:rsid w:val="00C61519"/>
    <w:rsid w:val="00C80A49"/>
    <w:rsid w:val="00E86812"/>
    <w:rsid w:val="00F26FB0"/>
    <w:rsid w:val="00FA4062"/>
    <w:rsid w:val="00FB0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D6900"/>
  <w15:chartTrackingRefBased/>
  <w15:docId w15:val="{72D8B3BF-C405-4FF1-AEE5-DCEDD268B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2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705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2B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09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Unan, Mahmut</cp:lastModifiedBy>
  <cp:revision>44</cp:revision>
  <dcterms:created xsi:type="dcterms:W3CDTF">2019-06-12T17:57:00Z</dcterms:created>
  <dcterms:modified xsi:type="dcterms:W3CDTF">2020-06-14T23:21:00Z</dcterms:modified>
</cp:coreProperties>
</file>